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B69BF" w14:textId="77777777" w:rsidR="007F2CB8" w:rsidRPr="00025958" w:rsidRDefault="007F2CB8" w:rsidP="00AA6D6F">
      <w:pPr>
        <w:spacing w:after="0"/>
        <w:rPr>
          <w:rFonts w:ascii="Arial" w:hAnsi="Arial" w:cs="Arial"/>
          <w:sz w:val="16"/>
          <w:szCs w:val="16"/>
        </w:rPr>
      </w:pPr>
      <w:r w:rsidRPr="00025958">
        <w:rPr>
          <w:rFonts w:ascii="Arial" w:hAnsi="Arial" w:cs="Arial"/>
          <w:sz w:val="16"/>
          <w:szCs w:val="16"/>
        </w:rPr>
        <w:t> </w:t>
      </w:r>
    </w:p>
    <w:p w14:paraId="4BB49143" w14:textId="77777777" w:rsidR="008C01B1" w:rsidRPr="00130FD8" w:rsidRDefault="008C01B1" w:rsidP="00736208">
      <w:pPr>
        <w:jc w:val="center"/>
        <w:rPr>
          <w:rFonts w:ascii="Times New Roman" w:hAnsi="Times New Roman" w:cs="Times New Roman"/>
          <w:color w:val="013E7B"/>
          <w:sz w:val="32"/>
          <w:szCs w:val="32"/>
        </w:rPr>
      </w:pPr>
      <w:r w:rsidRPr="00130FD8">
        <w:rPr>
          <w:rFonts w:ascii="Times New Roman" w:hAnsi="Times New Roman" w:cs="Times New Roman"/>
          <w:color w:val="013E7B"/>
          <w:sz w:val="32"/>
          <w:szCs w:val="32"/>
        </w:rPr>
        <w:t>AMERICAN MARITIME SAFETY, INC.</w:t>
      </w:r>
    </w:p>
    <w:p w14:paraId="69359F1D" w14:textId="77777777" w:rsidR="00077262" w:rsidRPr="00C44538" w:rsidRDefault="00DE407D" w:rsidP="00736208">
      <w:pPr>
        <w:jc w:val="center"/>
        <w:rPr>
          <w:rFonts w:ascii="Times New Roman" w:hAnsi="Times New Roman" w:cs="Times New Roman"/>
          <w:color w:val="013E7B"/>
          <w:sz w:val="24"/>
          <w:szCs w:val="24"/>
        </w:rPr>
      </w:pPr>
      <w:r>
        <w:rPr>
          <w:rFonts w:ascii="Times New Roman" w:hAnsi="Times New Roman" w:cs="Times New Roman"/>
          <w:noProof/>
          <w:color w:val="013E7B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26FC9E3" wp14:editId="45A11009">
            <wp:simplePos x="0" y="0"/>
            <wp:positionH relativeFrom="column">
              <wp:posOffset>2460325</wp:posOffset>
            </wp:positionH>
            <wp:positionV relativeFrom="paragraph">
              <wp:posOffset>-323</wp:posOffset>
            </wp:positionV>
            <wp:extent cx="848958" cy="750498"/>
            <wp:effectExtent l="19050" t="0" r="8292" b="0"/>
            <wp:wrapNone/>
            <wp:docPr id="2" name="Picture 1" descr="U:\Paty\AMS COMPANY DATA\AM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:\Paty\AMS COMPANY DATA\AMS 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10379" t="14198" r="9271" b="14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464" cy="7527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9260B54" w14:textId="77777777" w:rsidR="00077262" w:rsidRPr="00C44538" w:rsidRDefault="00077262" w:rsidP="00DE407D">
      <w:pPr>
        <w:spacing w:line="480" w:lineRule="auto"/>
        <w:jc w:val="center"/>
        <w:rPr>
          <w:rFonts w:ascii="Times New Roman" w:hAnsi="Times New Roman" w:cs="Times New Roman"/>
          <w:color w:val="013E7B"/>
          <w:sz w:val="24"/>
          <w:szCs w:val="24"/>
        </w:rPr>
      </w:pPr>
    </w:p>
    <w:p w14:paraId="538D6FA7" w14:textId="21D644E5" w:rsidR="00AE3C19" w:rsidRPr="008730DC" w:rsidRDefault="00265EB7" w:rsidP="00AE3C19">
      <w:pPr>
        <w:spacing w:after="0" w:line="360" w:lineRule="auto"/>
        <w:jc w:val="center"/>
        <w:rPr>
          <w:rFonts w:ascii="Times New Roman" w:hAnsi="Times New Roman" w:cs="Times New Roman"/>
          <w:color w:val="013E7B"/>
          <w:sz w:val="32"/>
          <w:szCs w:val="32"/>
        </w:rPr>
      </w:pPr>
      <w:r>
        <w:rPr>
          <w:rFonts w:ascii="Times New Roman" w:hAnsi="Times New Roman" w:cs="Times New Roman"/>
          <w:i/>
          <w:color w:val="013E7B"/>
          <w:sz w:val="20"/>
          <w:szCs w:val="20"/>
        </w:rPr>
        <w:br/>
      </w:r>
      <w:r w:rsidR="00AE3C19" w:rsidRPr="008730DC">
        <w:rPr>
          <w:rFonts w:ascii="Times New Roman" w:hAnsi="Times New Roman" w:cs="Times New Roman"/>
          <w:color w:val="013E7B"/>
          <w:sz w:val="32"/>
          <w:szCs w:val="32"/>
        </w:rPr>
        <w:t>20</w:t>
      </w:r>
      <w:r w:rsidR="00911E9C">
        <w:rPr>
          <w:rFonts w:ascii="Times New Roman" w:hAnsi="Times New Roman" w:cs="Times New Roman"/>
          <w:color w:val="013E7B"/>
          <w:sz w:val="32"/>
          <w:szCs w:val="32"/>
        </w:rPr>
        <w:t>2</w:t>
      </w:r>
      <w:r w:rsidR="002418B9">
        <w:rPr>
          <w:rFonts w:ascii="Times New Roman" w:hAnsi="Times New Roman" w:cs="Times New Roman"/>
          <w:color w:val="013E7B"/>
          <w:sz w:val="32"/>
          <w:szCs w:val="32"/>
        </w:rPr>
        <w:t>2</w:t>
      </w:r>
      <w:r w:rsidR="00AE3C19" w:rsidRPr="008730DC">
        <w:rPr>
          <w:rFonts w:ascii="Times New Roman" w:hAnsi="Times New Roman" w:cs="Times New Roman"/>
          <w:color w:val="013E7B"/>
          <w:sz w:val="32"/>
          <w:szCs w:val="32"/>
        </w:rPr>
        <w:t xml:space="preserve"> ANNUAL MEMBERSHIP MEETING</w:t>
      </w:r>
    </w:p>
    <w:p w14:paraId="74014736" w14:textId="77777777" w:rsidR="00AE3C19" w:rsidRPr="008730DC" w:rsidRDefault="00AE3C19" w:rsidP="00AE3C19">
      <w:pPr>
        <w:spacing w:after="0" w:line="360" w:lineRule="auto"/>
        <w:jc w:val="center"/>
        <w:rPr>
          <w:rFonts w:ascii="Times New Roman" w:hAnsi="Times New Roman" w:cs="Times New Roman"/>
          <w:color w:val="013E7B"/>
          <w:sz w:val="32"/>
          <w:szCs w:val="32"/>
        </w:rPr>
      </w:pPr>
      <w:r w:rsidRPr="008730DC">
        <w:rPr>
          <w:rFonts w:ascii="Times New Roman" w:hAnsi="Times New Roman" w:cs="Times New Roman"/>
          <w:color w:val="013E7B"/>
          <w:sz w:val="32"/>
          <w:szCs w:val="32"/>
        </w:rPr>
        <w:t>PROXY FORM</w:t>
      </w:r>
    </w:p>
    <w:p w14:paraId="7015D1E2" w14:textId="77777777" w:rsidR="00AE3C19" w:rsidRPr="00AE3C19" w:rsidRDefault="00AE3C19" w:rsidP="00AE3C19">
      <w:pPr>
        <w:spacing w:after="0" w:line="360" w:lineRule="auto"/>
        <w:jc w:val="center"/>
        <w:rPr>
          <w:rFonts w:ascii="Times New Roman" w:hAnsi="Times New Roman" w:cs="Times New Roman"/>
          <w:sz w:val="20"/>
        </w:rPr>
      </w:pPr>
    </w:p>
    <w:p w14:paraId="1021C144" w14:textId="77777777" w:rsidR="00922B12" w:rsidRDefault="00AE3C19" w:rsidP="00AE3C19">
      <w:pPr>
        <w:spacing w:after="0" w:line="360" w:lineRule="auto"/>
        <w:jc w:val="center"/>
        <w:rPr>
          <w:rFonts w:ascii="Times New Roman" w:hAnsi="Times New Roman" w:cs="Times New Roman"/>
          <w:i/>
          <w:color w:val="013E7B"/>
          <w:sz w:val="28"/>
          <w:szCs w:val="28"/>
        </w:rPr>
      </w:pPr>
      <w:r w:rsidRPr="008730DC">
        <w:rPr>
          <w:rFonts w:ascii="Times New Roman" w:hAnsi="Times New Roman" w:cs="Times New Roman"/>
          <w:i/>
          <w:color w:val="013E7B"/>
          <w:sz w:val="28"/>
          <w:szCs w:val="28"/>
        </w:rPr>
        <w:t xml:space="preserve">Name of Company: </w:t>
      </w:r>
    </w:p>
    <w:p w14:paraId="7A001269" w14:textId="77777777" w:rsidR="00AE3C19" w:rsidRPr="008730DC" w:rsidRDefault="00922B12" w:rsidP="00AE3C19">
      <w:pPr>
        <w:spacing w:after="0" w:line="360" w:lineRule="auto"/>
        <w:jc w:val="center"/>
        <w:rPr>
          <w:rFonts w:ascii="Times New Roman" w:hAnsi="Times New Roman" w:cs="Times New Roman"/>
          <w:i/>
          <w:color w:val="013E7B"/>
          <w:sz w:val="28"/>
          <w:szCs w:val="28"/>
        </w:rPr>
      </w:pPr>
      <w:r>
        <w:rPr>
          <w:rFonts w:ascii="Times New Roman" w:hAnsi="Times New Roman" w:cs="Times New Roman"/>
          <w:i/>
          <w:color w:val="013E7B"/>
          <w:sz w:val="28"/>
          <w:szCs w:val="28"/>
        </w:rPr>
        <w:br/>
      </w:r>
      <w:r w:rsidR="00AE3C19" w:rsidRPr="008730DC">
        <w:rPr>
          <w:rFonts w:ascii="Times New Roman" w:hAnsi="Times New Roman" w:cs="Times New Roman"/>
          <w:i/>
          <w:color w:val="013E7B"/>
          <w:sz w:val="28"/>
          <w:szCs w:val="28"/>
        </w:rPr>
        <w:t>____________________________________________________________</w:t>
      </w:r>
    </w:p>
    <w:p w14:paraId="6FCF35A3" w14:textId="77777777" w:rsidR="00922B12" w:rsidRDefault="00AE3C19" w:rsidP="00AE3C19">
      <w:pPr>
        <w:spacing w:after="0" w:line="360" w:lineRule="auto"/>
        <w:jc w:val="center"/>
        <w:rPr>
          <w:rFonts w:ascii="Times New Roman" w:hAnsi="Times New Roman" w:cs="Times New Roman"/>
          <w:i/>
          <w:color w:val="013E7B"/>
          <w:sz w:val="28"/>
          <w:szCs w:val="28"/>
        </w:rPr>
      </w:pPr>
      <w:r w:rsidRPr="008730DC">
        <w:rPr>
          <w:rFonts w:ascii="Times New Roman" w:hAnsi="Times New Roman" w:cs="Times New Roman"/>
          <w:i/>
          <w:color w:val="013E7B"/>
          <w:sz w:val="28"/>
          <w:szCs w:val="28"/>
        </w:rPr>
        <w:t xml:space="preserve">Represented by the undersigned and being a member in good standing of </w:t>
      </w:r>
    </w:p>
    <w:p w14:paraId="7B4992D7" w14:textId="77777777" w:rsidR="00AE3C19" w:rsidRPr="008730DC" w:rsidRDefault="00AE3C19" w:rsidP="00AE3C19">
      <w:pPr>
        <w:spacing w:after="0" w:line="360" w:lineRule="auto"/>
        <w:jc w:val="center"/>
        <w:rPr>
          <w:rFonts w:ascii="Times New Roman" w:hAnsi="Times New Roman" w:cs="Times New Roman"/>
          <w:i/>
          <w:color w:val="013E7B"/>
          <w:sz w:val="28"/>
          <w:szCs w:val="28"/>
        </w:rPr>
      </w:pPr>
      <w:r w:rsidRPr="008730DC">
        <w:rPr>
          <w:rFonts w:ascii="Times New Roman" w:hAnsi="Times New Roman" w:cs="Times New Roman"/>
          <w:i/>
          <w:color w:val="013E7B"/>
          <w:sz w:val="28"/>
          <w:szCs w:val="28"/>
        </w:rPr>
        <w:t>American Maritime Safety, Inc., (“AMS”) hereby constitutes and appoints:</w:t>
      </w:r>
    </w:p>
    <w:p w14:paraId="50934036" w14:textId="77777777" w:rsidR="00AE3C19" w:rsidRPr="008730DC" w:rsidRDefault="00AE3C19" w:rsidP="00AE3C19">
      <w:pPr>
        <w:spacing w:after="0" w:line="360" w:lineRule="auto"/>
        <w:jc w:val="center"/>
        <w:rPr>
          <w:rFonts w:ascii="Times New Roman" w:hAnsi="Times New Roman" w:cs="Times New Roman"/>
          <w:i/>
          <w:color w:val="013E7B"/>
          <w:sz w:val="28"/>
          <w:szCs w:val="28"/>
        </w:rPr>
      </w:pPr>
    </w:p>
    <w:p w14:paraId="3C132611" w14:textId="77777777" w:rsidR="00AE3C19" w:rsidRPr="008730DC" w:rsidRDefault="00AE3C19" w:rsidP="00AE3C19">
      <w:pPr>
        <w:spacing w:after="0" w:line="360" w:lineRule="auto"/>
        <w:jc w:val="center"/>
        <w:rPr>
          <w:rFonts w:ascii="Times New Roman" w:hAnsi="Times New Roman" w:cs="Times New Roman"/>
          <w:b/>
          <w:color w:val="7A0000"/>
          <w:sz w:val="32"/>
          <w:szCs w:val="32"/>
        </w:rPr>
      </w:pPr>
      <w:r w:rsidRPr="008730DC">
        <w:rPr>
          <w:rFonts w:ascii="Times New Roman" w:hAnsi="Times New Roman" w:cs="Times New Roman"/>
          <w:b/>
          <w:color w:val="7A0000"/>
          <w:sz w:val="32"/>
          <w:szCs w:val="32"/>
        </w:rPr>
        <w:t>George Diamantopoulos, Esq.</w:t>
      </w:r>
    </w:p>
    <w:p w14:paraId="45A83AD5" w14:textId="77777777" w:rsidR="00AE3C19" w:rsidRPr="008730DC" w:rsidRDefault="00AE3C19" w:rsidP="00AE3C19">
      <w:pPr>
        <w:spacing w:after="0" w:line="360" w:lineRule="auto"/>
        <w:jc w:val="center"/>
        <w:rPr>
          <w:rFonts w:ascii="Times New Roman" w:hAnsi="Times New Roman" w:cs="Times New Roman"/>
          <w:i/>
          <w:color w:val="013E7B"/>
          <w:sz w:val="28"/>
          <w:szCs w:val="28"/>
        </w:rPr>
      </w:pPr>
    </w:p>
    <w:p w14:paraId="61E5E35B" w14:textId="2F4B1CA7" w:rsidR="00AE3C19" w:rsidRPr="008730DC" w:rsidRDefault="00AE3C19" w:rsidP="00911E9C">
      <w:pPr>
        <w:spacing w:after="0" w:line="360" w:lineRule="auto"/>
        <w:rPr>
          <w:rFonts w:ascii="Times New Roman" w:hAnsi="Times New Roman" w:cs="Times New Roman"/>
          <w:i/>
          <w:color w:val="013E7B"/>
          <w:sz w:val="28"/>
          <w:szCs w:val="28"/>
        </w:rPr>
      </w:pPr>
      <w:r w:rsidRPr="008730DC">
        <w:rPr>
          <w:rFonts w:ascii="Times New Roman" w:hAnsi="Times New Roman" w:cs="Times New Roman"/>
          <w:i/>
          <w:color w:val="013E7B"/>
          <w:sz w:val="28"/>
          <w:szCs w:val="28"/>
        </w:rPr>
        <w:t>as my proxy to attend the meeting of the members of said association to be held on T</w:t>
      </w:r>
      <w:r w:rsidR="00911E9C">
        <w:rPr>
          <w:rFonts w:ascii="Times New Roman" w:hAnsi="Times New Roman" w:cs="Times New Roman"/>
          <w:i/>
          <w:color w:val="013E7B"/>
          <w:sz w:val="28"/>
          <w:szCs w:val="28"/>
        </w:rPr>
        <w:t>hursday</w:t>
      </w:r>
      <w:r w:rsidRPr="008730DC">
        <w:rPr>
          <w:rFonts w:ascii="Times New Roman" w:hAnsi="Times New Roman" w:cs="Times New Roman"/>
          <w:i/>
          <w:color w:val="013E7B"/>
          <w:sz w:val="28"/>
          <w:szCs w:val="28"/>
        </w:rPr>
        <w:t xml:space="preserve">, October </w:t>
      </w:r>
      <w:r w:rsidR="002418B9">
        <w:rPr>
          <w:rFonts w:ascii="Times New Roman" w:hAnsi="Times New Roman" w:cs="Times New Roman"/>
          <w:i/>
          <w:color w:val="013E7B"/>
          <w:sz w:val="28"/>
          <w:szCs w:val="28"/>
        </w:rPr>
        <w:t>13</w:t>
      </w:r>
      <w:r w:rsidRPr="008730DC">
        <w:rPr>
          <w:rFonts w:ascii="Times New Roman" w:hAnsi="Times New Roman" w:cs="Times New Roman"/>
          <w:i/>
          <w:color w:val="013E7B"/>
          <w:sz w:val="28"/>
          <w:szCs w:val="28"/>
        </w:rPr>
        <w:t>, at 11:00 a</w:t>
      </w:r>
      <w:r w:rsidR="00911E9C">
        <w:rPr>
          <w:rFonts w:ascii="Times New Roman" w:hAnsi="Times New Roman" w:cs="Times New Roman"/>
          <w:i/>
          <w:color w:val="013E7B"/>
          <w:sz w:val="28"/>
          <w:szCs w:val="28"/>
        </w:rPr>
        <w:t>.</w:t>
      </w:r>
      <w:r w:rsidRPr="008730DC">
        <w:rPr>
          <w:rFonts w:ascii="Times New Roman" w:hAnsi="Times New Roman" w:cs="Times New Roman"/>
          <w:i/>
          <w:color w:val="013E7B"/>
          <w:sz w:val="28"/>
          <w:szCs w:val="28"/>
        </w:rPr>
        <w:t>m</w:t>
      </w:r>
      <w:r w:rsidR="00911E9C">
        <w:rPr>
          <w:rFonts w:ascii="Times New Roman" w:hAnsi="Times New Roman" w:cs="Times New Roman"/>
          <w:i/>
          <w:color w:val="013E7B"/>
          <w:sz w:val="28"/>
          <w:szCs w:val="28"/>
        </w:rPr>
        <w:t xml:space="preserve">. via </w:t>
      </w:r>
      <w:r w:rsidR="00911E9C" w:rsidRPr="00911E9C">
        <w:rPr>
          <w:rFonts w:ascii="Times New Roman" w:hAnsi="Times New Roman" w:cs="Times New Roman"/>
          <w:i/>
          <w:color w:val="013E7B"/>
          <w:sz w:val="28"/>
          <w:szCs w:val="28"/>
        </w:rPr>
        <w:t>Zoom Video Communications</w:t>
      </w:r>
      <w:r w:rsidR="00911E9C">
        <w:rPr>
          <w:rFonts w:ascii="Times New Roman" w:hAnsi="Times New Roman" w:cs="Times New Roman"/>
          <w:i/>
          <w:color w:val="013E7B"/>
          <w:sz w:val="28"/>
          <w:szCs w:val="28"/>
        </w:rPr>
        <w:t xml:space="preserve"> </w:t>
      </w:r>
      <w:r w:rsidR="00911E9C" w:rsidRPr="00911E9C">
        <w:rPr>
          <w:rFonts w:ascii="Times New Roman" w:hAnsi="Times New Roman" w:cs="Times New Roman"/>
          <w:i/>
          <w:color w:val="013E7B"/>
          <w:sz w:val="28"/>
          <w:szCs w:val="28"/>
        </w:rPr>
        <w:t>Software</w:t>
      </w:r>
      <w:r w:rsidRPr="008730DC">
        <w:rPr>
          <w:rFonts w:ascii="Times New Roman" w:hAnsi="Times New Roman" w:cs="Times New Roman"/>
          <w:i/>
          <w:color w:val="013E7B"/>
          <w:sz w:val="28"/>
          <w:szCs w:val="28"/>
        </w:rPr>
        <w:t>, or any continuation or adjournment thereof, with full power to vote and act on my behalf as if I were present there at, giving to said proxy full power of substitution and revocation, and hereby revoking any other proxy given by me.</w:t>
      </w:r>
    </w:p>
    <w:p w14:paraId="4B4FFC10" w14:textId="77777777" w:rsidR="008730DC" w:rsidRPr="008730DC" w:rsidRDefault="008730DC" w:rsidP="00AE3C19">
      <w:pPr>
        <w:spacing w:after="0" w:line="360" w:lineRule="auto"/>
        <w:jc w:val="center"/>
        <w:rPr>
          <w:rFonts w:ascii="Times New Roman" w:hAnsi="Times New Roman" w:cs="Times New Roman"/>
          <w:b/>
          <w:i/>
          <w:color w:val="C00000"/>
          <w:sz w:val="28"/>
          <w:szCs w:val="28"/>
        </w:rPr>
      </w:pPr>
    </w:p>
    <w:p w14:paraId="5685E221" w14:textId="77777777" w:rsidR="00AE3C19" w:rsidRPr="008730DC" w:rsidRDefault="008730DC" w:rsidP="008730DC">
      <w:pPr>
        <w:spacing w:after="0" w:line="360" w:lineRule="auto"/>
        <w:rPr>
          <w:rFonts w:ascii="Times New Roman" w:hAnsi="Times New Roman" w:cs="Times New Roman"/>
          <w:b/>
          <w:color w:val="7A0000"/>
          <w:sz w:val="28"/>
          <w:szCs w:val="28"/>
        </w:rPr>
      </w:pPr>
      <w:r w:rsidRPr="008730DC">
        <w:rPr>
          <w:rFonts w:ascii="Times New Roman" w:hAnsi="Times New Roman" w:cs="Times New Roman"/>
          <w:b/>
          <w:color w:val="7A0000"/>
          <w:sz w:val="28"/>
          <w:szCs w:val="28"/>
        </w:rPr>
        <w:t>N</w:t>
      </w:r>
      <w:r w:rsidR="00AE3C19" w:rsidRPr="008730DC">
        <w:rPr>
          <w:rFonts w:ascii="Times New Roman" w:hAnsi="Times New Roman" w:cs="Times New Roman"/>
          <w:b/>
          <w:color w:val="7A0000"/>
          <w:sz w:val="28"/>
          <w:szCs w:val="28"/>
        </w:rPr>
        <w:t>ame of Company Representative: ________________________</w:t>
      </w:r>
      <w:r w:rsidRPr="008730DC">
        <w:rPr>
          <w:rFonts w:ascii="Times New Roman" w:hAnsi="Times New Roman" w:cs="Times New Roman"/>
          <w:b/>
          <w:color w:val="7A0000"/>
          <w:sz w:val="28"/>
          <w:szCs w:val="28"/>
        </w:rPr>
        <w:t>______</w:t>
      </w:r>
      <w:r w:rsidR="00AE3C19" w:rsidRPr="008730DC">
        <w:rPr>
          <w:rFonts w:ascii="Times New Roman" w:hAnsi="Times New Roman" w:cs="Times New Roman"/>
          <w:b/>
          <w:color w:val="7A0000"/>
          <w:sz w:val="28"/>
          <w:szCs w:val="28"/>
        </w:rPr>
        <w:t>______</w:t>
      </w:r>
    </w:p>
    <w:p w14:paraId="6940F08A" w14:textId="77777777" w:rsidR="00AE3C19" w:rsidRPr="008730DC" w:rsidRDefault="00AE3C19" w:rsidP="008730DC">
      <w:pPr>
        <w:spacing w:after="0" w:line="360" w:lineRule="auto"/>
        <w:rPr>
          <w:rFonts w:ascii="Times New Roman" w:hAnsi="Times New Roman" w:cs="Times New Roman"/>
          <w:b/>
          <w:color w:val="7A0000"/>
          <w:sz w:val="28"/>
          <w:szCs w:val="28"/>
        </w:rPr>
      </w:pPr>
      <w:r w:rsidRPr="008730DC">
        <w:rPr>
          <w:rFonts w:ascii="Times New Roman" w:hAnsi="Times New Roman" w:cs="Times New Roman"/>
          <w:b/>
          <w:color w:val="7A0000"/>
          <w:sz w:val="28"/>
          <w:szCs w:val="28"/>
        </w:rPr>
        <w:t>Authorized Signature: __________</w:t>
      </w:r>
      <w:r w:rsidR="008730DC">
        <w:rPr>
          <w:rFonts w:ascii="Times New Roman" w:hAnsi="Times New Roman" w:cs="Times New Roman"/>
          <w:b/>
          <w:color w:val="7A0000"/>
          <w:sz w:val="28"/>
          <w:szCs w:val="28"/>
        </w:rPr>
        <w:t>_</w:t>
      </w:r>
      <w:r w:rsidRPr="008730DC">
        <w:rPr>
          <w:rFonts w:ascii="Times New Roman" w:hAnsi="Times New Roman" w:cs="Times New Roman"/>
          <w:b/>
          <w:color w:val="7A0000"/>
          <w:sz w:val="28"/>
          <w:szCs w:val="28"/>
        </w:rPr>
        <w:t>__________________ Date: ____________</w:t>
      </w:r>
    </w:p>
    <w:p w14:paraId="7B58D531" w14:textId="77777777" w:rsidR="00AE3C19" w:rsidRPr="00AE3C19" w:rsidRDefault="00FA7ED6" w:rsidP="00AE3C1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br/>
      </w:r>
    </w:p>
    <w:p w14:paraId="19F7AAB2" w14:textId="77777777" w:rsidR="008730DC" w:rsidRPr="008730DC" w:rsidRDefault="008730DC" w:rsidP="008730DC">
      <w:pPr>
        <w:spacing w:after="0" w:line="360" w:lineRule="auto"/>
        <w:jc w:val="center"/>
        <w:rPr>
          <w:rFonts w:ascii="Times New Roman" w:hAnsi="Times New Roman" w:cs="Times New Roman"/>
          <w:color w:val="013E7B"/>
          <w:sz w:val="28"/>
          <w:szCs w:val="28"/>
        </w:rPr>
      </w:pPr>
      <w:r w:rsidRPr="008730DC">
        <w:rPr>
          <w:rFonts w:ascii="Times New Roman" w:hAnsi="Times New Roman" w:cs="Times New Roman"/>
          <w:color w:val="013E7B"/>
          <w:sz w:val="28"/>
          <w:szCs w:val="28"/>
        </w:rPr>
        <w:t>PLEASE RETURN THIS PROXY FORM TO:</w:t>
      </w:r>
    </w:p>
    <w:p w14:paraId="4D5C25BC" w14:textId="77777777" w:rsidR="008730DC" w:rsidRDefault="00457680" w:rsidP="008730DC">
      <w:pPr>
        <w:spacing w:after="0" w:line="360" w:lineRule="auto"/>
        <w:jc w:val="center"/>
        <w:rPr>
          <w:rFonts w:ascii="Times New Roman" w:hAnsi="Times New Roman" w:cs="Times New Roman"/>
          <w:i/>
          <w:color w:val="013E7B"/>
          <w:sz w:val="28"/>
          <w:szCs w:val="28"/>
        </w:rPr>
      </w:pPr>
      <w:r>
        <w:rPr>
          <w:rFonts w:ascii="Times New Roman" w:hAnsi="Times New Roman" w:cs="Times New Roman"/>
          <w:i/>
          <w:color w:val="013E7B"/>
          <w:sz w:val="28"/>
          <w:szCs w:val="28"/>
        </w:rPr>
        <w:t>Bryan Kelk</w:t>
      </w:r>
      <w:r w:rsidR="008730DC" w:rsidRPr="008730DC">
        <w:rPr>
          <w:rFonts w:ascii="Times New Roman" w:hAnsi="Times New Roman" w:cs="Times New Roman"/>
          <w:i/>
          <w:color w:val="013E7B"/>
          <w:sz w:val="28"/>
          <w:szCs w:val="28"/>
        </w:rPr>
        <w:t xml:space="preserve">: </w:t>
      </w:r>
      <w:hyperlink r:id="rId7" w:history="1">
        <w:r>
          <w:rPr>
            <w:rStyle w:val="Hyperlink"/>
            <w:rFonts w:ascii="Times New Roman" w:hAnsi="Times New Roman" w:cs="Times New Roman"/>
            <w:i/>
            <w:sz w:val="28"/>
            <w:szCs w:val="28"/>
          </w:rPr>
          <w:t>bkelk</w:t>
        </w:r>
        <w:r w:rsidR="00981C2A" w:rsidRPr="007B62A0">
          <w:rPr>
            <w:rStyle w:val="Hyperlink"/>
            <w:rFonts w:ascii="Times New Roman" w:hAnsi="Times New Roman" w:cs="Times New Roman"/>
            <w:i/>
            <w:sz w:val="28"/>
            <w:szCs w:val="28"/>
          </w:rPr>
          <w:t>@maritimesafety.org</w:t>
        </w:r>
      </w:hyperlink>
    </w:p>
    <w:p w14:paraId="63208A8A" w14:textId="77777777" w:rsidR="00C44538" w:rsidRPr="00A4021C" w:rsidRDefault="008730DC" w:rsidP="00022F4D">
      <w:pPr>
        <w:spacing w:after="0" w:line="360" w:lineRule="auto"/>
        <w:jc w:val="center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i/>
          <w:color w:val="013E7B"/>
          <w:sz w:val="28"/>
          <w:szCs w:val="28"/>
        </w:rPr>
        <w:t xml:space="preserve">or by </w:t>
      </w:r>
      <w:r w:rsidRPr="008730DC">
        <w:rPr>
          <w:rFonts w:ascii="Times New Roman" w:hAnsi="Times New Roman" w:cs="Times New Roman"/>
          <w:i/>
          <w:color w:val="013E7B"/>
          <w:sz w:val="28"/>
          <w:szCs w:val="28"/>
        </w:rPr>
        <w:t>Fax: (914) 997-6959</w:t>
      </w:r>
    </w:p>
    <w:sectPr w:rsidR="00C44538" w:rsidRPr="00A4021C" w:rsidSect="007943EA">
      <w:footerReference w:type="default" r:id="rId8"/>
      <w:pgSz w:w="12240" w:h="15840"/>
      <w:pgMar w:top="630" w:right="1440" w:bottom="630" w:left="1440" w:header="720" w:footer="579" w:gutter="0"/>
      <w:pgBorders w:offsetFrom="page">
        <w:top w:val="thinThickSmallGap" w:sz="24" w:space="24" w:color="013E7B"/>
        <w:left w:val="thinThickSmallGap" w:sz="24" w:space="24" w:color="013E7B"/>
        <w:bottom w:val="thickThinSmallGap" w:sz="24" w:space="24" w:color="013E7B"/>
        <w:right w:val="thickThinSmallGap" w:sz="24" w:space="24" w:color="013E7B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3A627" w14:textId="77777777" w:rsidR="003816CE" w:rsidRDefault="003816CE" w:rsidP="00025958">
      <w:pPr>
        <w:spacing w:after="0" w:line="240" w:lineRule="auto"/>
      </w:pPr>
      <w:r>
        <w:separator/>
      </w:r>
    </w:p>
  </w:endnote>
  <w:endnote w:type="continuationSeparator" w:id="0">
    <w:p w14:paraId="0E43228A" w14:textId="77777777" w:rsidR="003816CE" w:rsidRDefault="003816CE" w:rsidP="000259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45973" w14:textId="77777777" w:rsidR="008730DC" w:rsidRPr="00B566E2" w:rsidRDefault="008730DC" w:rsidP="00025958">
    <w:pPr>
      <w:pStyle w:val="Footer"/>
      <w:jc w:val="center"/>
      <w:rPr>
        <w:sz w:val="16"/>
        <w:szCs w:val="16"/>
      </w:rPr>
    </w:pPr>
    <w:r w:rsidRPr="00B566E2">
      <w:rPr>
        <w:rFonts w:ascii="Times New Roman" w:hAnsi="Times New Roman" w:cs="Times New Roman"/>
        <w:sz w:val="16"/>
        <w:szCs w:val="16"/>
      </w:rPr>
      <w:t>American Maritime Safety, Inc., (“AMS”) is a non-profit, Section 501(c)(6) tax exempt associ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4EEF8" w14:textId="77777777" w:rsidR="003816CE" w:rsidRDefault="003816CE" w:rsidP="00025958">
      <w:pPr>
        <w:spacing w:after="0" w:line="240" w:lineRule="auto"/>
      </w:pPr>
      <w:r>
        <w:separator/>
      </w:r>
    </w:p>
  </w:footnote>
  <w:footnote w:type="continuationSeparator" w:id="0">
    <w:p w14:paraId="3B8B5E5E" w14:textId="77777777" w:rsidR="003816CE" w:rsidRDefault="003816CE" w:rsidP="0002595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MDe0NDM2szAyMDBT0lEKTi0uzszPAykwrAUAHZDIRiwAAAA="/>
  </w:docVars>
  <w:rsids>
    <w:rsidRoot w:val="008C01B1"/>
    <w:rsid w:val="00022F4D"/>
    <w:rsid w:val="00025958"/>
    <w:rsid w:val="0002699E"/>
    <w:rsid w:val="000310D3"/>
    <w:rsid w:val="000412ED"/>
    <w:rsid w:val="00052F99"/>
    <w:rsid w:val="00077262"/>
    <w:rsid w:val="000A7992"/>
    <w:rsid w:val="000D0FC0"/>
    <w:rsid w:val="000D478F"/>
    <w:rsid w:val="00130FD8"/>
    <w:rsid w:val="0013395D"/>
    <w:rsid w:val="00142B2A"/>
    <w:rsid w:val="001618D9"/>
    <w:rsid w:val="00206747"/>
    <w:rsid w:val="002418B9"/>
    <w:rsid w:val="0025689B"/>
    <w:rsid w:val="00265EB7"/>
    <w:rsid w:val="002C69DF"/>
    <w:rsid w:val="002C7419"/>
    <w:rsid w:val="002F113B"/>
    <w:rsid w:val="00316EED"/>
    <w:rsid w:val="003547CA"/>
    <w:rsid w:val="00364BB9"/>
    <w:rsid w:val="003816CE"/>
    <w:rsid w:val="00457680"/>
    <w:rsid w:val="00472A88"/>
    <w:rsid w:val="004779D3"/>
    <w:rsid w:val="00483713"/>
    <w:rsid w:val="004A71DF"/>
    <w:rsid w:val="00520FB7"/>
    <w:rsid w:val="005A3CE9"/>
    <w:rsid w:val="005E7DEA"/>
    <w:rsid w:val="006A0150"/>
    <w:rsid w:val="006C6E04"/>
    <w:rsid w:val="00736208"/>
    <w:rsid w:val="00777785"/>
    <w:rsid w:val="007943EA"/>
    <w:rsid w:val="007E6F9E"/>
    <w:rsid w:val="007F2CB8"/>
    <w:rsid w:val="00812129"/>
    <w:rsid w:val="00827B32"/>
    <w:rsid w:val="008730DC"/>
    <w:rsid w:val="00875F65"/>
    <w:rsid w:val="008B537D"/>
    <w:rsid w:val="008C01B1"/>
    <w:rsid w:val="00911E9C"/>
    <w:rsid w:val="00922B12"/>
    <w:rsid w:val="00926237"/>
    <w:rsid w:val="00981C2A"/>
    <w:rsid w:val="009A3E4E"/>
    <w:rsid w:val="009C1611"/>
    <w:rsid w:val="009E0A6F"/>
    <w:rsid w:val="00A4021C"/>
    <w:rsid w:val="00A4725C"/>
    <w:rsid w:val="00A630AE"/>
    <w:rsid w:val="00A778EF"/>
    <w:rsid w:val="00AA6D6F"/>
    <w:rsid w:val="00AA7082"/>
    <w:rsid w:val="00AE3C19"/>
    <w:rsid w:val="00B06873"/>
    <w:rsid w:val="00B566E2"/>
    <w:rsid w:val="00B601DF"/>
    <w:rsid w:val="00B66268"/>
    <w:rsid w:val="00B95023"/>
    <w:rsid w:val="00BB426B"/>
    <w:rsid w:val="00BD6D24"/>
    <w:rsid w:val="00C11E96"/>
    <w:rsid w:val="00C25914"/>
    <w:rsid w:val="00C44538"/>
    <w:rsid w:val="00CB1A57"/>
    <w:rsid w:val="00CC1482"/>
    <w:rsid w:val="00CC4367"/>
    <w:rsid w:val="00CE13EC"/>
    <w:rsid w:val="00CE7B25"/>
    <w:rsid w:val="00D21FF7"/>
    <w:rsid w:val="00D27AAB"/>
    <w:rsid w:val="00D50A96"/>
    <w:rsid w:val="00DD6127"/>
    <w:rsid w:val="00DE407D"/>
    <w:rsid w:val="00DF7DBF"/>
    <w:rsid w:val="00E5060D"/>
    <w:rsid w:val="00EB2930"/>
    <w:rsid w:val="00F05C50"/>
    <w:rsid w:val="00F32799"/>
    <w:rsid w:val="00F370F5"/>
    <w:rsid w:val="00F51248"/>
    <w:rsid w:val="00FA071D"/>
    <w:rsid w:val="00FA7ED6"/>
    <w:rsid w:val="00FB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8008D"/>
  <w15:docId w15:val="{22715CB4-4B5D-45CD-B4F3-F7AD7693C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72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2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259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25958"/>
  </w:style>
  <w:style w:type="paragraph" w:styleId="Footer">
    <w:name w:val="footer"/>
    <w:basedOn w:val="Normal"/>
    <w:link w:val="FooterChar"/>
    <w:uiPriority w:val="99"/>
    <w:semiHidden/>
    <w:unhideWhenUsed/>
    <w:rsid w:val="000259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25958"/>
  </w:style>
  <w:style w:type="character" w:styleId="Hyperlink">
    <w:name w:val="Hyperlink"/>
    <w:basedOn w:val="DefaultParagraphFont"/>
    <w:uiPriority w:val="99"/>
    <w:unhideWhenUsed/>
    <w:rsid w:val="008730D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8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pvillanueva@maritimesafety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ne Brown</dc:creator>
  <cp:lastModifiedBy>Bryan Kelk</cp:lastModifiedBy>
  <cp:revision>2</cp:revision>
  <cp:lastPrinted>2018-07-17T13:20:00Z</cp:lastPrinted>
  <dcterms:created xsi:type="dcterms:W3CDTF">2022-09-13T19:41:00Z</dcterms:created>
  <dcterms:modified xsi:type="dcterms:W3CDTF">2022-09-13T19:41:00Z</dcterms:modified>
</cp:coreProperties>
</file>